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document provides a basic structure for an academic paper with test examples for tables, figures, formulas, and references. It includes examples of common LaTeX commands and document features.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31" w:name="tables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420686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86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753100" cy="4024223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024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Figures and their References</w:t>
      </w:r>
    </w:p>
    <w:bookmarkStart w:id="37" w:name="example-figure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Start w:id="50" w:name="bibliography"/>
    <w:p>
      <w:pPr>
        <w:pStyle w:val="1"/>
      </w:pPr>
      <w:r>
        <w:t xml:space="preserve">Reference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4-10-19T04:34:40Z</dcterms:created>
  <dcterms:modified xsi:type="dcterms:W3CDTF">2024-10-19T04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 basic structure for an academic paper with test examples for tables, figures, formulas, and references. It includes examples of common LaTeX commands and document feature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academic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academic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